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ocial Worker position at your esteemed organization in Colombo, Sri Lanka. As a dedicated and compassionate professional with over [X years] of experience in social work, I am eager to contribute my skills and passion for community development to support the vital work being done in this dynamic city. This opportunity aligns perfectly with my commitment to empowering individuals and families through holistic care, advocacy, and culturally sensitive interventions. I am particularly drawn to Sri Lanka Colombo due to its unique challenges and opportunities, where social workers play a pivotal role in addressing societal needs while fostering resilience among diverse communities.</w:t>
      </w:r>
    </w:p>
    <w:bookmarkStart w:id="20" w:name="why-colombo-a-commitment-to-local-impact"/>
    <w:p>
      <w:pPr>
        <w:pStyle w:val="Heading2"/>
      </w:pPr>
      <w:r>
        <w:t xml:space="preserve">Why Colombo? A Commitment to Local Impact</w:t>
      </w:r>
    </w:p>
    <w:p>
      <w:pPr>
        <w:pStyle w:val="FirstParagraph"/>
      </w:pPr>
      <w:r>
        <w:t xml:space="preserve">Sri Lanka Colombo has long been a hub of cultural, economic, and social activity, yet it also faces pressing issues such as poverty alleviation, mental health support, and child welfare. As a Social Worker with a focus on community-based solutions, I am deeply motivated to work in an environment where my expertise can directly address these challenges. Colombo’s vibrant multicultural fabric requires professionals who understand the intersection of tradition and modernity, ensuring that interventions are both inclusive and effective. My background in [specific area, e.g., trauma counseling, family support services] has prepared me to navigate the complexities of urban social work while respecting local values and practices.</w:t>
      </w:r>
    </w:p>
    <w:p>
      <w:pPr>
        <w:pStyle w:val="BodyText"/>
      </w:pPr>
      <w:r>
        <w:t xml:space="preserve">Having studied the socio-economic landscape of Sri Lanka for years, I recognize the critical need for sustainable programs that empower marginalized groups. Colombo’s rapid urbanization has created both opportunities and disparities, and as a Social Worker, I aim to bridge this gap by providing tailored support to individuals navigating challenges such as housing insecurity, access to education, or mental health crises. My goal is to contribute to initiatives that foster dignity, equity, and long-term well-being for all residents of Sri Lanka Colombo.</w:t>
      </w:r>
    </w:p>
    <w:bookmarkEnd w:id="20"/>
    <w:bookmarkStart w:id="21" w:name="X4fadcb235c337b5ebe5dd4e485b17a613a3c460"/>
    <w:p>
      <w:pPr>
        <w:pStyle w:val="Heading2"/>
      </w:pPr>
      <w:r>
        <w:t xml:space="preserve">Professional Background: A Foundation in Social Work</w:t>
      </w:r>
    </w:p>
    <w:p>
      <w:pPr>
        <w:pStyle w:val="FirstParagraph"/>
      </w:pPr>
      <w:r>
        <w:t xml:space="preserve">With a [degree in Social Work or related field] from [university/organization], I have spent the past [X years] working in various capacities to uplift communities through direct service, policy advocacy, and collaborative partnerships. My experience includes roles such as [specific job titles, e.g., Case Manager, Community Outreach Coordinator], where I developed and implemented programs addressing issues like domestic violence prevention, youth mentorship, and crisis intervention. These experiences have honed my ability to assess individual needs while advocating for systemic change.</w:t>
      </w:r>
    </w:p>
    <w:p>
      <w:pPr>
        <w:pStyle w:val="BodyText"/>
      </w:pPr>
      <w:r>
        <w:t xml:space="preserve">One of my most impactful projects was [describe a specific initiative or achievement]. This project involved working closely with families in low-income neighborhoods to improve access to healthcare and education, resulting in [quantifiable outcome, e.g., a 30% increase in school enrollment rates or reduced instances of child neglect]. Such successes underscore my belief that social work is not just about providing immediate relief but also about fostering long-term resilience and self-sufficiency.</w:t>
      </w:r>
    </w:p>
    <w:p>
      <w:pPr>
        <w:pStyle w:val="BodyText"/>
      </w:pPr>
      <w:r>
        <w:t xml:space="preserve">My approach to Social Work is rooted in empathy, cultural competence, and ethical integrity. I am fluent in [languages, if applicable] and have collaborated with diverse populations across Sri Lanka and beyond. This adaptability allows me to connect with individuals from all walks of life, ensuring that my services are accessible and meaningful. Whether it’s conducting home visits, facilitating support groups, or coordinating with local NGOs, I prioritize building trust and fostering a sense of agency among those I serve.</w:t>
      </w:r>
    </w:p>
    <w:bookmarkEnd w:id="21"/>
    <w:bookmarkStart w:id="22" w:name="why-you-should-consider-me"/>
    <w:p>
      <w:pPr>
        <w:pStyle w:val="Heading2"/>
      </w:pPr>
      <w:r>
        <w:t xml:space="preserve">Why You Should Consider Me</w:t>
      </w:r>
    </w:p>
    <w:p>
      <w:pPr>
        <w:pStyle w:val="FirstParagraph"/>
      </w:pPr>
      <w:r>
        <w:t xml:space="preserve">What sets me apart as a Social Worker is my unwavering dedication to both individual and collective well-being. I have consistently demonstrated the ability to navigate complex social systems while maintaining a patient, compassionate demeanor. For example, during my tenure at [previous organization], I led a team that successfully reduced homelessness in [specific area] by 20% through a combination of housing assistance and mental health resources. This achievement reflects my ability to think strategically and act decisively in high-pressure environments.</w:t>
      </w:r>
    </w:p>
    <w:p>
      <w:pPr>
        <w:pStyle w:val="BodyText"/>
      </w:pPr>
      <w:r>
        <w:t xml:space="preserve">In addition to my technical skills, I bring strong communication and leadership abilities. I have trained peer professionals on trauma-informed practices and mentored new social workers, ensuring that our team remains equipped to handle the evolving needs of our communities. My ability to collaborate with stakeholders—from government agencies to grassroots organizations—has been instrumental in creating sustainable solutions that align with both local and global best practices.</w:t>
      </w:r>
    </w:p>
    <w:p>
      <w:pPr>
        <w:pStyle w:val="BodyText"/>
      </w:pPr>
      <w:r>
        <w:t xml:space="preserve">Moreover, I am deeply committed to ongoing learning and professional growth. I have attended workshops on [relevant topics, e.g., child protection policies, cultural sensitivity in counseling], which have further enhanced my capacity to serve diverse populations. This dedication to continuous improvement ensures that I remain at the forefront of social work innovations while staying grounded in the principles of equity and justice.</w:t>
      </w:r>
    </w:p>
    <w:bookmarkEnd w:id="22"/>
    <w:bookmarkStart w:id="23" w:name="a-vision-for-collaboration-in-colombo"/>
    <w:p>
      <w:pPr>
        <w:pStyle w:val="Heading2"/>
      </w:pPr>
      <w:r>
        <w:t xml:space="preserve">A Vision for Collaboration in Colombo</w:t>
      </w:r>
    </w:p>
    <w:p>
      <w:pPr>
        <w:pStyle w:val="FirstParagraph"/>
      </w:pPr>
      <w:r>
        <w:t xml:space="preserve">Working as a Social Worker in Sri Lanka Colombo would be an incredible opportunity to contribute to a city that is both resilient and resourceful. I am particularly inspired by [mention a local initiative, organization, or value, e.g., the work of the Sri Lanka Red Cross or the emphasis on community solidarity]. I am eager to collaborate with your team to develop programs that address emerging needs while honoring Colombo’s rich cultural heritage.</w:t>
      </w:r>
    </w:p>
    <w:p>
      <w:pPr>
        <w:pStyle w:val="BodyText"/>
      </w:pPr>
      <w:r>
        <w:t xml:space="preserve">My ideal role involves [specific responsibilities, e.g., providing individual and family counseling, organizing community workshops, or advocating for policy reforms]. I am confident that my skills in [list relevant skills, e.g., case management, program evaluation] will enable me to make a meaningful impact. Additionally, my ability to work independently and as part of a team ensures that I can adapt to the dynamic nature of social work in an urban setting.</w:t>
      </w:r>
    </w:p>
    <w:bookmarkEnd w:id="23"/>
    <w:bookmarkStart w:id="24" w:name="conclusion-a-call-to-action"/>
    <w:p>
      <w:pPr>
        <w:pStyle w:val="Heading2"/>
      </w:pPr>
      <w:r>
        <w:t xml:space="preserve">Conclusion: A Call to Action</w:t>
      </w:r>
    </w:p>
    <w:p>
      <w:pPr>
        <w:pStyle w:val="FirstParagraph"/>
      </w:pPr>
      <w:r>
        <w:t xml:space="preserve">In conclusion, I am enthusiastic about the possibility of joining your organization as a Social Worker in Sri Lanka Colombo. My passion for empowering individuals, combined with my professional expertise and cultural awareness, positions me to contribute effectively to your mission. I would be honored to discuss how my background aligns with your goals and how I can support the ongoing work of fostering resilience and hope in this remarkable city.</w:t>
      </w:r>
    </w:p>
    <w:p>
      <w:pPr>
        <w:pStyle w:val="BodyText"/>
      </w:pPr>
      <w:r>
        <w:t xml:space="preserve">Thank you for considering my application. I look forward to the opportunity to further discuss how I can contribute to your team.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Sri Lanka Colombo</dc:title>
  <dc:creator/>
  <dc:language>en</dc:language>
  <cp:keywords/>
  <dcterms:created xsi:type="dcterms:W3CDTF">2026-07-23T13:47:50Z</dcterms:created>
  <dcterms:modified xsi:type="dcterms:W3CDTF">2026-07-23T13:47:50Z</dcterms:modified>
</cp:coreProperties>
</file>

<file path=docProps/custom.xml><?xml version="1.0" encoding="utf-8"?>
<Properties xmlns="http://schemas.openxmlformats.org/officeDocument/2006/custom-properties" xmlns:vt="http://schemas.openxmlformats.org/officeDocument/2006/docPropsVTypes"/>
</file>